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0044FB" w14:textId="77777777" w:rsidR="00860083" w:rsidRPr="0030385B" w:rsidRDefault="00860083" w:rsidP="005C2E3F">
      <w:pPr>
        <w:jc w:val="both"/>
        <w:rPr>
          <w:rFonts w:ascii="Arial" w:hAnsi="Arial" w:cs="Arial"/>
        </w:rPr>
      </w:pPr>
      <w:r w:rsidRPr="0030385B">
        <w:rPr>
          <w:rFonts w:ascii="Arial" w:hAnsi="Arial" w:cs="Arial"/>
          <w:noProof/>
        </w:rPr>
        <w:drawing>
          <wp:anchor distT="0" distB="0" distL="114300" distR="114300" simplePos="0" relativeHeight="251659264" behindDoc="0" locked="0" layoutInCell="1" allowOverlap="1" wp14:anchorId="7D45AC38" wp14:editId="74ECDB13">
            <wp:simplePos x="0" y="0"/>
            <wp:positionH relativeFrom="margin">
              <wp:align>center</wp:align>
            </wp:positionH>
            <wp:positionV relativeFrom="paragraph">
              <wp:posOffset>222</wp:posOffset>
            </wp:positionV>
            <wp:extent cx="3152140" cy="3152140"/>
            <wp:effectExtent l="0" t="0" r="0" b="0"/>
            <wp:wrapSquare wrapText="bothSides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140" cy="315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E6311B3" w14:textId="77777777" w:rsidR="00860083" w:rsidRPr="0030385B" w:rsidRDefault="00860083" w:rsidP="005C2E3F">
      <w:pPr>
        <w:jc w:val="both"/>
        <w:rPr>
          <w:rFonts w:ascii="Arial" w:hAnsi="Arial" w:cs="Arial"/>
        </w:rPr>
      </w:pPr>
    </w:p>
    <w:p w14:paraId="29AAC291" w14:textId="77777777" w:rsidR="00860083" w:rsidRPr="0030385B" w:rsidRDefault="00860083" w:rsidP="005C2E3F">
      <w:pPr>
        <w:jc w:val="both"/>
        <w:rPr>
          <w:rFonts w:ascii="Arial" w:hAnsi="Arial" w:cs="Arial"/>
        </w:rPr>
      </w:pPr>
    </w:p>
    <w:p w14:paraId="16F6F38B" w14:textId="77777777" w:rsidR="00860083" w:rsidRPr="0030385B" w:rsidRDefault="00860083" w:rsidP="005C2E3F">
      <w:pPr>
        <w:jc w:val="both"/>
        <w:rPr>
          <w:rFonts w:ascii="Arial" w:hAnsi="Arial" w:cs="Arial"/>
        </w:rPr>
      </w:pPr>
    </w:p>
    <w:p w14:paraId="1AE9DE2F" w14:textId="77777777" w:rsidR="00860083" w:rsidRPr="0030385B" w:rsidRDefault="00860083" w:rsidP="005C2E3F">
      <w:pPr>
        <w:jc w:val="both"/>
        <w:rPr>
          <w:rFonts w:ascii="Arial" w:hAnsi="Arial" w:cs="Arial"/>
        </w:rPr>
      </w:pPr>
    </w:p>
    <w:p w14:paraId="18FD7DE1" w14:textId="77777777" w:rsidR="00860083" w:rsidRPr="0030385B" w:rsidRDefault="00860083" w:rsidP="005C2E3F">
      <w:pPr>
        <w:jc w:val="both"/>
        <w:rPr>
          <w:rFonts w:ascii="Arial" w:hAnsi="Arial" w:cs="Arial"/>
        </w:rPr>
      </w:pPr>
    </w:p>
    <w:p w14:paraId="4FD2DB2F" w14:textId="77777777" w:rsidR="00860083" w:rsidRPr="0030385B" w:rsidRDefault="00860083" w:rsidP="005C2E3F">
      <w:pPr>
        <w:jc w:val="both"/>
        <w:rPr>
          <w:rFonts w:ascii="Arial" w:hAnsi="Arial" w:cs="Arial"/>
        </w:rPr>
      </w:pPr>
    </w:p>
    <w:p w14:paraId="672F679F" w14:textId="77777777" w:rsidR="00860083" w:rsidRPr="0030385B" w:rsidRDefault="00860083" w:rsidP="005C2E3F">
      <w:pPr>
        <w:jc w:val="both"/>
        <w:rPr>
          <w:rFonts w:ascii="Arial" w:hAnsi="Arial" w:cs="Arial"/>
        </w:rPr>
      </w:pPr>
    </w:p>
    <w:p w14:paraId="20A73EE4" w14:textId="77777777" w:rsidR="00860083" w:rsidRPr="0030385B" w:rsidRDefault="00860083" w:rsidP="005C2E3F">
      <w:pPr>
        <w:jc w:val="both"/>
        <w:rPr>
          <w:rFonts w:ascii="Arial" w:hAnsi="Arial" w:cs="Arial"/>
        </w:rPr>
      </w:pPr>
    </w:p>
    <w:p w14:paraId="4B247B88" w14:textId="77777777" w:rsidR="00860083" w:rsidRPr="0030385B" w:rsidRDefault="00860083" w:rsidP="00F62AB6">
      <w:pPr>
        <w:jc w:val="center"/>
        <w:rPr>
          <w:rFonts w:ascii="Arial" w:hAnsi="Arial" w:cs="Arial"/>
        </w:rPr>
      </w:pPr>
    </w:p>
    <w:p w14:paraId="51A3EDEA" w14:textId="77777777" w:rsidR="00860083" w:rsidRPr="0030385B" w:rsidRDefault="00860083" w:rsidP="00F62AB6">
      <w:pPr>
        <w:jc w:val="center"/>
        <w:rPr>
          <w:rFonts w:ascii="Arial" w:hAnsi="Arial" w:cs="Arial"/>
        </w:rPr>
      </w:pPr>
    </w:p>
    <w:p w14:paraId="18EB1E39" w14:textId="77777777" w:rsidR="00860083" w:rsidRPr="0030385B" w:rsidRDefault="00860083" w:rsidP="00F62AB6">
      <w:pPr>
        <w:jc w:val="center"/>
        <w:rPr>
          <w:rFonts w:ascii="Arial" w:hAnsi="Arial" w:cs="Arial"/>
        </w:rPr>
      </w:pPr>
    </w:p>
    <w:p w14:paraId="0EF33FFC" w14:textId="77777777" w:rsidR="00860083" w:rsidRPr="0030385B" w:rsidRDefault="00860083" w:rsidP="00F62AB6">
      <w:pPr>
        <w:jc w:val="center"/>
        <w:rPr>
          <w:rFonts w:ascii="Arial" w:hAnsi="Arial" w:cs="Arial"/>
        </w:rPr>
      </w:pPr>
    </w:p>
    <w:p w14:paraId="24EA60C5" w14:textId="5C918FE1" w:rsidR="00860083" w:rsidRPr="0030385B" w:rsidRDefault="00860083" w:rsidP="00F62AB6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“</w:t>
      </w:r>
      <w:r w:rsidR="00D06B12">
        <w:rPr>
          <w:rFonts w:ascii="Arial" w:hAnsi="Arial" w:cs="Arial"/>
          <w:sz w:val="28"/>
          <w:szCs w:val="28"/>
        </w:rPr>
        <w:t xml:space="preserve">PUSH BUTTON </w:t>
      </w:r>
      <w:r w:rsidR="00B030E2">
        <w:rPr>
          <w:rFonts w:ascii="Arial" w:hAnsi="Arial" w:cs="Arial"/>
          <w:sz w:val="28"/>
          <w:szCs w:val="28"/>
        </w:rPr>
        <w:t xml:space="preserve">GUI </w:t>
      </w:r>
      <w:r w:rsidR="00D06B12">
        <w:rPr>
          <w:rFonts w:ascii="Arial" w:hAnsi="Arial" w:cs="Arial"/>
          <w:sz w:val="28"/>
          <w:szCs w:val="28"/>
        </w:rPr>
        <w:t>MONITOR</w:t>
      </w:r>
      <w:r>
        <w:rPr>
          <w:rFonts w:ascii="Arial" w:hAnsi="Arial" w:cs="Arial"/>
          <w:sz w:val="28"/>
          <w:szCs w:val="28"/>
        </w:rPr>
        <w:t>”</w:t>
      </w:r>
    </w:p>
    <w:p w14:paraId="4E8F1E36" w14:textId="77777777" w:rsidR="00860083" w:rsidRPr="0030385B" w:rsidRDefault="00860083" w:rsidP="00F62AB6">
      <w:pPr>
        <w:jc w:val="center"/>
        <w:rPr>
          <w:rFonts w:ascii="Arial" w:hAnsi="Arial" w:cs="Arial"/>
          <w:sz w:val="28"/>
          <w:szCs w:val="28"/>
        </w:rPr>
      </w:pPr>
    </w:p>
    <w:p w14:paraId="6386E3BE" w14:textId="77777777" w:rsidR="00860083" w:rsidRDefault="00860083" w:rsidP="00F62AB6">
      <w:pPr>
        <w:jc w:val="center"/>
        <w:rPr>
          <w:rFonts w:ascii="Arial" w:hAnsi="Arial" w:cs="Arial"/>
          <w:sz w:val="28"/>
          <w:szCs w:val="28"/>
        </w:rPr>
      </w:pPr>
    </w:p>
    <w:p w14:paraId="48DBDFF7" w14:textId="77777777" w:rsidR="00860083" w:rsidRPr="0030385B" w:rsidRDefault="00860083" w:rsidP="00F62AB6">
      <w:pPr>
        <w:jc w:val="center"/>
        <w:rPr>
          <w:rFonts w:ascii="Arial" w:hAnsi="Arial" w:cs="Arial"/>
          <w:sz w:val="28"/>
          <w:szCs w:val="28"/>
        </w:rPr>
      </w:pPr>
    </w:p>
    <w:p w14:paraId="362BEECF" w14:textId="3B914DE7" w:rsidR="00860083" w:rsidRPr="0030385B" w:rsidRDefault="00B030E2" w:rsidP="00F62AB6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03</w:t>
      </w:r>
      <w:r w:rsidR="00860083">
        <w:rPr>
          <w:rFonts w:ascii="Arial" w:hAnsi="Arial" w:cs="Arial"/>
          <w:sz w:val="28"/>
          <w:szCs w:val="28"/>
        </w:rPr>
        <w:t>/</w:t>
      </w:r>
      <w:r w:rsidR="00C619A1">
        <w:rPr>
          <w:rFonts w:ascii="Arial" w:hAnsi="Arial" w:cs="Arial"/>
          <w:sz w:val="28"/>
          <w:szCs w:val="28"/>
        </w:rPr>
        <w:t>0</w:t>
      </w:r>
      <w:r>
        <w:rPr>
          <w:rFonts w:ascii="Arial" w:hAnsi="Arial" w:cs="Arial"/>
          <w:sz w:val="28"/>
          <w:szCs w:val="28"/>
        </w:rPr>
        <w:t>3</w:t>
      </w:r>
      <w:r w:rsidR="00860083">
        <w:rPr>
          <w:rFonts w:ascii="Arial" w:hAnsi="Arial" w:cs="Arial"/>
          <w:sz w:val="28"/>
          <w:szCs w:val="28"/>
        </w:rPr>
        <w:t>/2022</w:t>
      </w:r>
    </w:p>
    <w:p w14:paraId="4E753A23" w14:textId="77777777" w:rsidR="00860083" w:rsidRPr="0030385B" w:rsidRDefault="00860083" w:rsidP="00F62AB6">
      <w:pPr>
        <w:jc w:val="center"/>
        <w:rPr>
          <w:rFonts w:ascii="Arial" w:hAnsi="Arial" w:cs="Arial"/>
          <w:sz w:val="28"/>
          <w:szCs w:val="28"/>
        </w:rPr>
      </w:pPr>
    </w:p>
    <w:p w14:paraId="024440BD" w14:textId="77777777" w:rsidR="00860083" w:rsidRPr="0030385B" w:rsidRDefault="00860083" w:rsidP="00F62AB6">
      <w:pPr>
        <w:jc w:val="center"/>
        <w:rPr>
          <w:rFonts w:ascii="Arial" w:hAnsi="Arial" w:cs="Arial"/>
          <w:sz w:val="28"/>
          <w:szCs w:val="28"/>
        </w:rPr>
      </w:pPr>
    </w:p>
    <w:p w14:paraId="0F7434FB" w14:textId="77777777" w:rsidR="00860083" w:rsidRPr="0030385B" w:rsidRDefault="00860083" w:rsidP="00F62AB6">
      <w:pPr>
        <w:jc w:val="center"/>
        <w:rPr>
          <w:rFonts w:ascii="Arial" w:hAnsi="Arial" w:cs="Arial"/>
          <w:sz w:val="28"/>
          <w:szCs w:val="28"/>
        </w:rPr>
      </w:pPr>
    </w:p>
    <w:p w14:paraId="78213C00" w14:textId="77777777" w:rsidR="00860083" w:rsidRPr="0030385B" w:rsidRDefault="00860083" w:rsidP="00F62AB6">
      <w:pPr>
        <w:jc w:val="center"/>
        <w:rPr>
          <w:rFonts w:ascii="Arial" w:hAnsi="Arial" w:cs="Arial"/>
          <w:sz w:val="28"/>
          <w:szCs w:val="28"/>
        </w:rPr>
      </w:pPr>
      <w:r w:rsidRPr="0030385B">
        <w:rPr>
          <w:rFonts w:ascii="Arial" w:hAnsi="Arial" w:cs="Arial"/>
          <w:sz w:val="28"/>
          <w:szCs w:val="28"/>
        </w:rPr>
        <w:t>Brenn Ahren C. Hong</w:t>
      </w:r>
    </w:p>
    <w:p w14:paraId="2E07D366" w14:textId="77777777" w:rsidR="00860083" w:rsidRPr="0030385B" w:rsidRDefault="00860083" w:rsidP="005C2E3F">
      <w:pPr>
        <w:jc w:val="both"/>
        <w:rPr>
          <w:rFonts w:ascii="Arial" w:hAnsi="Arial" w:cs="Arial"/>
          <w:sz w:val="28"/>
          <w:szCs w:val="28"/>
        </w:rPr>
      </w:pPr>
      <w:r w:rsidRPr="0030385B">
        <w:rPr>
          <w:rFonts w:ascii="Arial" w:hAnsi="Arial" w:cs="Arial"/>
          <w:sz w:val="28"/>
          <w:szCs w:val="28"/>
        </w:rPr>
        <w:br w:type="page"/>
      </w:r>
    </w:p>
    <w:p w14:paraId="692F0B62" w14:textId="77777777" w:rsidR="00860083" w:rsidRPr="006E7E62" w:rsidRDefault="00860083" w:rsidP="005C2E3F">
      <w:pPr>
        <w:jc w:val="both"/>
        <w:rPr>
          <w:rFonts w:ascii="Arial" w:hAnsi="Arial" w:cs="Arial"/>
          <w:b/>
          <w:bCs/>
          <w:sz w:val="28"/>
          <w:szCs w:val="28"/>
        </w:rPr>
      </w:pPr>
      <w:r w:rsidRPr="006E7E62">
        <w:rPr>
          <w:rFonts w:ascii="Arial" w:hAnsi="Arial" w:cs="Arial"/>
          <w:b/>
          <w:bCs/>
          <w:sz w:val="28"/>
          <w:szCs w:val="28"/>
        </w:rPr>
        <w:lastRenderedPageBreak/>
        <w:t>Procedure</w:t>
      </w:r>
    </w:p>
    <w:p w14:paraId="4CD4ADAE" w14:textId="75281E54" w:rsidR="00860083" w:rsidRDefault="00860083" w:rsidP="005C2E3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tup hardware and wiring.</w:t>
      </w:r>
    </w:p>
    <w:p w14:paraId="1617C873" w14:textId="7E07FE1B" w:rsidR="00860083" w:rsidRDefault="00B030E2" w:rsidP="005C2E3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py the code.</w:t>
      </w:r>
    </w:p>
    <w:p w14:paraId="2935CDFB" w14:textId="19D37DBF" w:rsidR="00860083" w:rsidRDefault="00860083" w:rsidP="005C2E3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un program.</w:t>
      </w:r>
    </w:p>
    <w:p w14:paraId="0EA7261F" w14:textId="77777777" w:rsidR="00860083" w:rsidRPr="006E7E62" w:rsidRDefault="00860083" w:rsidP="005C2E3F">
      <w:pPr>
        <w:jc w:val="both"/>
        <w:rPr>
          <w:rFonts w:ascii="Arial" w:hAnsi="Arial" w:cs="Arial"/>
          <w:b/>
          <w:bCs/>
          <w:sz w:val="28"/>
          <w:szCs w:val="28"/>
        </w:rPr>
      </w:pPr>
      <w:r w:rsidRPr="006E7E62">
        <w:rPr>
          <w:rFonts w:ascii="Arial" w:hAnsi="Arial" w:cs="Arial"/>
          <w:b/>
          <w:bCs/>
          <w:sz w:val="28"/>
          <w:szCs w:val="28"/>
        </w:rPr>
        <w:t>Materials</w:t>
      </w:r>
    </w:p>
    <w:p w14:paraId="3D6E380C" w14:textId="77777777" w:rsidR="00860083" w:rsidRDefault="00860083" w:rsidP="005C2E3F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aspberry PI 4</w:t>
      </w:r>
    </w:p>
    <w:p w14:paraId="4868F475" w14:textId="77777777" w:rsidR="00860083" w:rsidRPr="006E7E62" w:rsidRDefault="00860083" w:rsidP="005C2E3F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readboard</w:t>
      </w:r>
    </w:p>
    <w:p w14:paraId="7D770D02" w14:textId="580B8319" w:rsidR="00860083" w:rsidRDefault="00860083" w:rsidP="005C2E3F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 w:rsidRPr="006E7E62">
        <w:rPr>
          <w:rFonts w:ascii="Arial" w:hAnsi="Arial" w:cs="Arial"/>
          <w:sz w:val="24"/>
          <w:szCs w:val="24"/>
        </w:rPr>
        <w:t>Jumper Wire</w:t>
      </w:r>
      <w:r>
        <w:rPr>
          <w:rFonts w:ascii="Arial" w:hAnsi="Arial" w:cs="Arial"/>
          <w:sz w:val="24"/>
          <w:szCs w:val="24"/>
        </w:rPr>
        <w:t>s</w:t>
      </w:r>
    </w:p>
    <w:p w14:paraId="4CB14367" w14:textId="68894E2D" w:rsidR="00B030E2" w:rsidRDefault="00D06B12" w:rsidP="005C2E3F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ush Button</w:t>
      </w:r>
    </w:p>
    <w:p w14:paraId="02DA962B" w14:textId="6865B53E" w:rsidR="00B030E2" w:rsidRPr="006E7E62" w:rsidRDefault="00B030E2" w:rsidP="005C2E3F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sistor</w:t>
      </w:r>
    </w:p>
    <w:p w14:paraId="32F55698" w14:textId="606E1035" w:rsidR="00860083" w:rsidRDefault="00860083" w:rsidP="005C2E3F">
      <w:pPr>
        <w:jc w:val="both"/>
        <w:rPr>
          <w:rFonts w:ascii="Arial" w:hAnsi="Arial" w:cs="Arial"/>
          <w:b/>
          <w:bCs/>
          <w:sz w:val="28"/>
          <w:szCs w:val="28"/>
        </w:rPr>
      </w:pPr>
      <w:r w:rsidRPr="00860083">
        <w:rPr>
          <w:rFonts w:ascii="Arial" w:hAnsi="Arial" w:cs="Arial"/>
          <w:b/>
          <w:bCs/>
          <w:sz w:val="28"/>
          <w:szCs w:val="28"/>
        </w:rPr>
        <w:t>Schematic Diagram</w:t>
      </w:r>
    </w:p>
    <w:p w14:paraId="7970AB46" w14:textId="10318F58" w:rsidR="00860083" w:rsidRPr="00860083" w:rsidRDefault="00D06B12" w:rsidP="005C2E3F">
      <w:pPr>
        <w:jc w:val="both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 wp14:anchorId="791386A1" wp14:editId="5359C848">
            <wp:extent cx="5872799" cy="32670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8517" cy="32702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A86E37" w14:textId="77777777" w:rsidR="00860083" w:rsidRPr="00860083" w:rsidRDefault="00860083" w:rsidP="005C2E3F">
      <w:pPr>
        <w:jc w:val="both"/>
        <w:rPr>
          <w:rFonts w:ascii="Arial" w:hAnsi="Arial" w:cs="Arial"/>
          <w:sz w:val="24"/>
          <w:szCs w:val="24"/>
        </w:rPr>
      </w:pPr>
    </w:p>
    <w:p w14:paraId="3559D62A" w14:textId="5329F289" w:rsidR="007314FB" w:rsidRDefault="00F82363" w:rsidP="005C2E3F">
      <w:pPr>
        <w:jc w:val="both"/>
        <w:rPr>
          <w:rFonts w:ascii="Arial" w:hAnsi="Arial" w:cs="Arial"/>
          <w:b/>
          <w:bCs/>
          <w:sz w:val="28"/>
          <w:szCs w:val="28"/>
        </w:rPr>
      </w:pPr>
      <w:r>
        <w:br w:type="column"/>
      </w:r>
      <w:r w:rsidR="00D06B12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097844E3" wp14:editId="1DD1ADE8">
            <wp:simplePos x="0" y="0"/>
            <wp:positionH relativeFrom="margin">
              <wp:align>right</wp:align>
            </wp:positionH>
            <wp:positionV relativeFrom="paragraph">
              <wp:posOffset>295275</wp:posOffset>
            </wp:positionV>
            <wp:extent cx="5934075" cy="3314700"/>
            <wp:effectExtent l="0" t="0" r="9525" b="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5792F">
        <w:rPr>
          <w:rFonts w:ascii="Arial" w:hAnsi="Arial" w:cs="Arial"/>
          <w:b/>
          <w:bCs/>
          <w:sz w:val="28"/>
          <w:szCs w:val="28"/>
        </w:rPr>
        <w:t>Activity Illustration</w:t>
      </w:r>
    </w:p>
    <w:p w14:paraId="30C87653" w14:textId="3901B0A8" w:rsidR="00F82363" w:rsidRDefault="00F82363" w:rsidP="005C2E3F">
      <w:pPr>
        <w:jc w:val="both"/>
      </w:pPr>
    </w:p>
    <w:p w14:paraId="16F2359C" w14:textId="77777777" w:rsidR="00F82363" w:rsidRPr="00B5792F" w:rsidRDefault="00F82363" w:rsidP="005C2E3F">
      <w:pPr>
        <w:tabs>
          <w:tab w:val="left" w:pos="1273"/>
        </w:tabs>
        <w:jc w:val="both"/>
        <w:rPr>
          <w:rFonts w:ascii="Arial" w:hAnsi="Arial" w:cs="Arial"/>
          <w:b/>
          <w:bCs/>
          <w:sz w:val="28"/>
          <w:szCs w:val="28"/>
        </w:rPr>
      </w:pPr>
      <w:r w:rsidRPr="00B5792F">
        <w:rPr>
          <w:rFonts w:ascii="Arial" w:hAnsi="Arial" w:cs="Arial"/>
          <w:b/>
          <w:bCs/>
          <w:sz w:val="28"/>
          <w:szCs w:val="28"/>
        </w:rPr>
        <w:t>Observation</w:t>
      </w:r>
    </w:p>
    <w:p w14:paraId="64FF6D6C" w14:textId="4BC82BA7" w:rsidR="00F82363" w:rsidRDefault="00D06B12" w:rsidP="005C2E3F">
      <w:pPr>
        <w:tabs>
          <w:tab w:val="left" w:pos="1273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ing the button changed the text on the GUI.</w:t>
      </w:r>
    </w:p>
    <w:p w14:paraId="3615BA93" w14:textId="77777777" w:rsidR="00F82363" w:rsidRPr="00B5792F" w:rsidRDefault="00F82363" w:rsidP="005C2E3F">
      <w:pPr>
        <w:jc w:val="both"/>
        <w:rPr>
          <w:rFonts w:ascii="Arial" w:hAnsi="Arial" w:cs="Arial"/>
          <w:b/>
          <w:bCs/>
          <w:sz w:val="28"/>
          <w:szCs w:val="28"/>
        </w:rPr>
      </w:pPr>
      <w:r w:rsidRPr="00B5792F">
        <w:rPr>
          <w:rFonts w:ascii="Arial" w:hAnsi="Arial" w:cs="Arial"/>
          <w:b/>
          <w:bCs/>
          <w:sz w:val="28"/>
          <w:szCs w:val="28"/>
        </w:rPr>
        <w:t>Conclusion</w:t>
      </w:r>
    </w:p>
    <w:p w14:paraId="62DEAD59" w14:textId="224A2065" w:rsidR="00F82363" w:rsidRDefault="00D06B12" w:rsidP="005C2E3F">
      <w:pPr>
        <w:jc w:val="both"/>
      </w:pPr>
      <w:r>
        <w:rPr>
          <w:rFonts w:ascii="Arial" w:hAnsi="Arial" w:cs="Arial"/>
          <w:sz w:val="24"/>
          <w:szCs w:val="24"/>
        </w:rPr>
        <w:t>The communication between the Raspberry Pi software is not a one-way relationship. It is possible to code the Raspberry Pi to allow electrical input from a hardware to send signals to its pins and make changes on the GUI as a reaction to that input.</w:t>
      </w:r>
    </w:p>
    <w:sectPr w:rsidR="00F8236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ED0482"/>
    <w:multiLevelType w:val="hybridMultilevel"/>
    <w:tmpl w:val="4AD8D75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21709B"/>
    <w:multiLevelType w:val="hybridMultilevel"/>
    <w:tmpl w:val="57C0C61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2417169">
    <w:abstractNumId w:val="0"/>
  </w:num>
  <w:num w:numId="2" w16cid:durableId="16416867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xMDI0MTE0MjY1NDZU0lEKTi0uzszPAykwqgUAtQ7cCCwAAAA="/>
  </w:docVars>
  <w:rsids>
    <w:rsidRoot w:val="00860083"/>
    <w:rsid w:val="001A56CD"/>
    <w:rsid w:val="00304AA7"/>
    <w:rsid w:val="003E0E58"/>
    <w:rsid w:val="003E520C"/>
    <w:rsid w:val="005C2E3F"/>
    <w:rsid w:val="005E0FFE"/>
    <w:rsid w:val="005F189D"/>
    <w:rsid w:val="006317FB"/>
    <w:rsid w:val="007314FB"/>
    <w:rsid w:val="008053D0"/>
    <w:rsid w:val="00860083"/>
    <w:rsid w:val="008B476A"/>
    <w:rsid w:val="009E1CDD"/>
    <w:rsid w:val="00A63E56"/>
    <w:rsid w:val="00AE0399"/>
    <w:rsid w:val="00B030E2"/>
    <w:rsid w:val="00C10AF8"/>
    <w:rsid w:val="00C12819"/>
    <w:rsid w:val="00C619A1"/>
    <w:rsid w:val="00CD0813"/>
    <w:rsid w:val="00D06B12"/>
    <w:rsid w:val="00D1383E"/>
    <w:rsid w:val="00E97D66"/>
    <w:rsid w:val="00F62AB6"/>
    <w:rsid w:val="00F7384C"/>
    <w:rsid w:val="00F82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A94B0"/>
  <w15:chartTrackingRefBased/>
  <w15:docId w15:val="{57CFAB6D-C05F-405F-BFE6-A1DABEBDB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0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00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F3443EC-FD89-4AAD-9790-89909C0889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n Hong</dc:creator>
  <cp:keywords/>
  <dc:description/>
  <cp:lastModifiedBy>Brenn Ahren Hong</cp:lastModifiedBy>
  <cp:revision>5</cp:revision>
  <dcterms:created xsi:type="dcterms:W3CDTF">2022-03-11T14:39:00Z</dcterms:created>
  <dcterms:modified xsi:type="dcterms:W3CDTF">2024-06-25T08:43:00Z</dcterms:modified>
</cp:coreProperties>
</file>